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22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my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t xml:space="preserve">If this isn’t displaying right, you are using a smaller screen, or you just want to explore the dashboard in more detail, it might be easier to view it in its own window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5-22T11:39:01Z</dcterms:created>
  <dcterms:modified xsi:type="dcterms:W3CDTF">2023-05-22T11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